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6CE298B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A16E2B">
        <w:rPr>
          <w:rFonts w:ascii="Calibri" w:hAnsi="Calibri" w:cs="Times New Roman"/>
        </w:rPr>
        <w:t>8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A16E2B">
        <w:rPr>
          <w:rFonts w:ascii="Calibri" w:hAnsi="Calibri" w:cs="Times New Roman"/>
        </w:rPr>
        <w:t>9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33997F37" w:rsidR="00A2381B" w:rsidRPr="00803FCB" w:rsidRDefault="00F37E68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33D53AE6" w:rsidR="00A2381B" w:rsidRPr="00CF7AE4" w:rsidRDefault="00A16E2B" w:rsidP="00CF7AE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ick Person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12DD55" w14:textId="618CB988" w:rsidR="00A2381B" w:rsidRDefault="00A16E2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8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576B1A7B" w14:textId="39F0B7C8" w:rsidR="00A2381B" w:rsidRPr="00CF7AE4" w:rsidRDefault="00A16E2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8:00</w:t>
            </w:r>
            <w:r w:rsidR="003D5484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112E0B9" w14:textId="10EF6A17" w:rsidR="00A2381B" w:rsidRDefault="003D5484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</w:t>
            </w:r>
            <w:r w:rsidR="00A16E2B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8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18</w:t>
            </w:r>
          </w:p>
          <w:p w14:paraId="42E3D546" w14:textId="32F48D8F" w:rsidR="001743F0" w:rsidRPr="00CF7AE4" w:rsidRDefault="00A16E2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2:50P</w:t>
            </w:r>
            <w:r w:rsidR="001743F0"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47CCF69F" w:rsidR="00A2381B" w:rsidRPr="00CF7AE4" w:rsidRDefault="00A16E2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8001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277304CE" w:rsidR="00A2381B" w:rsidRPr="00CF7AE4" w:rsidRDefault="00A16E2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iger Plac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01CC19BC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28A29F75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0B55B234" w:rsidR="00A2381B" w:rsidRPr="00CF7AE4" w:rsidRDefault="00A16E2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heft of Lost/Mislaid Propert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1A22C8F" w14:textId="7E73E5C1" w:rsidR="00E10D68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8/18</w:t>
            </w:r>
          </w:p>
          <w:p w14:paraId="427A926B" w14:textId="597CCEB4" w:rsidR="00A16E2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:36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420916" w14:textId="77777777" w:rsidR="00E10D68" w:rsidRDefault="00A16E2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7/18</w:t>
            </w:r>
          </w:p>
          <w:p w14:paraId="734FFDDE" w14:textId="76908FDC" w:rsidR="00A16E2B" w:rsidRPr="00CF7AE4" w:rsidRDefault="00A16E2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:30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22EBE954" w:rsidR="00A2381B" w:rsidRPr="00CF7AE4" w:rsidRDefault="00A16E2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8002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4F62FF7A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olice Headquarter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23EFBB7F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3EF8B840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n-Student</w:t>
            </w: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7E02E85D" w:rsidR="005B166A" w:rsidRPr="00CF7AE4" w:rsidRDefault="00A16E2B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arassmen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09939DC" w14:textId="77777777" w:rsidR="003D548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8/18</w:t>
            </w:r>
          </w:p>
          <w:p w14:paraId="794D8331" w14:textId="381AA2C9" w:rsidR="00A16E2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:07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0E3D09C" w14:textId="77777777" w:rsidR="003D5484" w:rsidRDefault="00A16E2B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8/18</w:t>
            </w:r>
          </w:p>
          <w:p w14:paraId="2DAED60E" w14:textId="5D451EE3" w:rsidR="00A16E2B" w:rsidRPr="00CF7AE4" w:rsidRDefault="00A16E2B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:43PM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1D0CDDB1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8003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29FB3D92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Commons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1346C554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2675E108" w:rsidR="00A2381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4F7CF121" w:rsidR="00A2381B" w:rsidRPr="00803FCB" w:rsidRDefault="00F1408E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mage to Property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E93F7BC" w14:textId="06BC1D60" w:rsidR="00A2381B" w:rsidRDefault="00F1408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8/18</w:t>
            </w:r>
          </w:p>
          <w:p w14:paraId="073B55C2" w14:textId="14E6D9D0" w:rsidR="00F1408E" w:rsidRDefault="00F1408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0:16PM</w:t>
            </w:r>
          </w:p>
          <w:p w14:paraId="3F311F00" w14:textId="770E9D7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8137DD7" w14:textId="61CD9A53" w:rsidR="00A2381B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4/08/18</w:t>
            </w:r>
          </w:p>
          <w:p w14:paraId="773EBF6D" w14:textId="40402A42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:40PM</w:t>
            </w: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8A1EE5B" w:rsidR="00A2381B" w:rsidRPr="00102F2C" w:rsidRDefault="00F1408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180408004</w:t>
            </w: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774204BA" w:rsidR="00A2381B" w:rsidRPr="00C16C65" w:rsidRDefault="00F1408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Uni. Village</w:t>
            </w: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3ABC5486" w:rsidR="00A2381B" w:rsidRPr="00C16C65" w:rsidRDefault="00F1408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 Arrest Made</w:t>
            </w: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66036362" w:rsidR="00A2381B" w:rsidRPr="006E6F0E" w:rsidRDefault="00F1408E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SU Student</w:t>
            </w: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408E"/>
    <w:rsid w:val="00F15C2F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37E68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0AD03-61EF-4E75-9C5A-B5D258C28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5</cp:revision>
  <cp:lastPrinted>2018-04-17T19:24:00Z</cp:lastPrinted>
  <dcterms:created xsi:type="dcterms:W3CDTF">2018-04-17T20:58:00Z</dcterms:created>
  <dcterms:modified xsi:type="dcterms:W3CDTF">2018-04-18T15:51:00Z</dcterms:modified>
</cp:coreProperties>
</file>